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2C6ECB" w14:textId="0C108EBA" w:rsidR="00FF50B9" w:rsidRPr="00BA0B7A" w:rsidRDefault="00FF50B9" w:rsidP="00FF50B9">
      <w:pPr>
        <w:numPr>
          <w:ilvl w:val="0"/>
          <w:numId w:val="1"/>
        </w:numPr>
        <w:shd w:val="clear" w:color="auto" w:fill="FFFFFF"/>
        <w:spacing w:before="100" w:beforeAutospacing="1" w:after="100" w:afterAutospacing="1" w:line="240" w:lineRule="auto"/>
        <w:ind w:left="375"/>
        <w:rPr>
          <w:rFonts w:ascii="Helvetica" w:eastAsia="Times New Roman" w:hAnsi="Helvetica" w:cs="Helvetica"/>
          <w:b/>
          <w:bCs/>
          <w:color w:val="000000"/>
          <w:sz w:val="24"/>
          <w:szCs w:val="24"/>
        </w:rPr>
      </w:pPr>
      <w:bookmarkStart w:id="0" w:name="OLE_LINK1"/>
      <w:bookmarkStart w:id="1" w:name="OLE_LINK2"/>
      <w:r w:rsidRPr="00FF50B9">
        <w:rPr>
          <w:rFonts w:ascii="Helvetica" w:eastAsia="Times New Roman" w:hAnsi="Helvetica" w:cs="Helvetica"/>
          <w:b/>
          <w:bCs/>
          <w:color w:val="000000"/>
          <w:sz w:val="24"/>
          <w:szCs w:val="24"/>
        </w:rPr>
        <w:t>Description of the work</w:t>
      </w:r>
    </w:p>
    <w:p w14:paraId="29DC8F3D" w14:textId="1509CA05" w:rsidR="00BA0B7A" w:rsidRDefault="00693DF4" w:rsidP="00BA0B7A">
      <w:p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Pr>
          <w:rFonts w:ascii="Helvetica" w:eastAsia="Times New Roman" w:hAnsi="Helvetica" w:cs="Helvetica"/>
          <w:color w:val="000000"/>
          <w:sz w:val="24"/>
          <w:szCs w:val="24"/>
        </w:rPr>
        <w:t xml:space="preserve">Field of Light is the embodiment of </w:t>
      </w:r>
      <w:r w:rsidR="00D95709">
        <w:rPr>
          <w:rFonts w:ascii="Helvetica" w:eastAsia="Times New Roman" w:hAnsi="Helvetica" w:cs="Helvetica"/>
          <w:color w:val="000000"/>
          <w:sz w:val="24"/>
          <w:szCs w:val="24"/>
        </w:rPr>
        <w:t xml:space="preserve">the artist journeying to Uluru through the Red Desert in central Australia. </w:t>
      </w:r>
      <w:r w:rsidR="00233DB5">
        <w:rPr>
          <w:rFonts w:ascii="Helvetica" w:eastAsia="Times New Roman" w:hAnsi="Helvetica" w:cs="Helvetica"/>
          <w:color w:val="000000"/>
          <w:sz w:val="24"/>
          <w:szCs w:val="24"/>
        </w:rPr>
        <w:t xml:space="preserve">The compelling connection of the energy heat and brightness of the desert landscape </w:t>
      </w:r>
      <w:r w:rsidR="00A065BF">
        <w:rPr>
          <w:rFonts w:ascii="Helvetica" w:eastAsia="Times New Roman" w:hAnsi="Helvetica" w:cs="Helvetica"/>
          <w:color w:val="000000"/>
          <w:sz w:val="24"/>
          <w:szCs w:val="24"/>
        </w:rPr>
        <w:t xml:space="preserve">is deeply </w:t>
      </w:r>
      <w:r w:rsidR="00501240">
        <w:rPr>
          <w:rFonts w:ascii="Helvetica" w:eastAsia="Times New Roman" w:hAnsi="Helvetica" w:cs="Helvetica"/>
          <w:color w:val="000000"/>
          <w:sz w:val="24"/>
          <w:szCs w:val="24"/>
        </w:rPr>
        <w:t>attracting</w:t>
      </w:r>
      <w:r w:rsidR="00A065BF">
        <w:rPr>
          <w:rFonts w:ascii="Helvetica" w:eastAsia="Times New Roman" w:hAnsi="Helvetica" w:cs="Helvetica"/>
          <w:color w:val="000000"/>
          <w:sz w:val="24"/>
          <w:szCs w:val="24"/>
        </w:rPr>
        <w:t xml:space="preserve"> the artist.</w:t>
      </w:r>
      <w:r w:rsidR="00501240">
        <w:rPr>
          <w:rFonts w:ascii="Helvetica" w:eastAsia="Times New Roman" w:hAnsi="Helvetica" w:cs="Helvetica"/>
          <w:color w:val="000000"/>
          <w:sz w:val="24"/>
          <w:szCs w:val="24"/>
        </w:rPr>
        <w:t xml:space="preserve"> </w:t>
      </w:r>
      <w:r w:rsidR="00375AE5">
        <w:rPr>
          <w:rFonts w:ascii="Helvetica" w:eastAsia="Times New Roman" w:hAnsi="Helvetica" w:cs="Helvetica"/>
          <w:color w:val="000000"/>
          <w:sz w:val="24"/>
          <w:szCs w:val="24"/>
        </w:rPr>
        <w:t xml:space="preserve">The picture below is one of the works belong to the </w:t>
      </w:r>
      <w:r w:rsidR="00837EC9">
        <w:rPr>
          <w:rFonts w:ascii="Helvetica" w:eastAsia="Times New Roman" w:hAnsi="Helvetica" w:cs="Helvetica"/>
          <w:color w:val="000000"/>
          <w:sz w:val="24"/>
          <w:szCs w:val="24"/>
        </w:rPr>
        <w:t>series, in which turns Paso Robles Valley into a sea of color.</w:t>
      </w:r>
      <w:r w:rsidR="00662E02">
        <w:rPr>
          <w:rFonts w:ascii="Helvetica" w:eastAsia="Times New Roman" w:hAnsi="Helvetica" w:cs="Helvetica"/>
          <w:color w:val="000000"/>
          <w:sz w:val="24"/>
          <w:szCs w:val="24"/>
        </w:rPr>
        <w:t xml:space="preserve"> </w:t>
      </w:r>
      <w:r w:rsidR="00CF48E2">
        <w:rPr>
          <w:rFonts w:ascii="Helvetica" w:eastAsia="Times New Roman" w:hAnsi="Helvetica" w:cs="Helvetica"/>
          <w:color w:val="000000"/>
          <w:sz w:val="24"/>
          <w:szCs w:val="24"/>
        </w:rPr>
        <w:t>The display is lit around dust, but the magic really starts as the landscape transitions into darkness. Walkways built into the landscape guide visitors around</w:t>
      </w:r>
      <w:r w:rsidR="00147816">
        <w:rPr>
          <w:rFonts w:ascii="Helvetica" w:eastAsia="Times New Roman" w:hAnsi="Helvetica" w:cs="Helvetica"/>
          <w:color w:val="000000"/>
          <w:sz w:val="24"/>
          <w:szCs w:val="24"/>
        </w:rPr>
        <w:t xml:space="preserve"> the site.</w:t>
      </w:r>
    </w:p>
    <w:p w14:paraId="06A332F9" w14:textId="6F4012C0" w:rsidR="00FF50B9" w:rsidRDefault="00FF50B9" w:rsidP="00BA0B7A">
      <w:p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bookmarkStart w:id="2" w:name="OLE_LINK3"/>
      <w:bookmarkEnd w:id="0"/>
      <w:bookmarkEnd w:id="1"/>
      <w:r w:rsidRPr="00FF50B9">
        <w:rPr>
          <w:rFonts w:ascii="Helvetica" w:eastAsia="Times New Roman" w:hAnsi="Helvetica" w:cs="Helvetica"/>
          <w:color w:val="000000"/>
          <w:sz w:val="24"/>
          <w:szCs w:val="24"/>
        </w:rPr>
        <w:t>Creators</w:t>
      </w:r>
      <w:bookmarkEnd w:id="2"/>
      <w:r w:rsidRPr="00FF50B9">
        <w:rPr>
          <w:rFonts w:ascii="Helvetica" w:eastAsia="Times New Roman" w:hAnsi="Helvetica" w:cs="Helvetica"/>
          <w:color w:val="000000"/>
          <w:sz w:val="24"/>
          <w:szCs w:val="24"/>
        </w:rPr>
        <w:t xml:space="preserve"> of the work, and a little about their backgrounds</w:t>
      </w:r>
    </w:p>
    <w:p w14:paraId="081C3043" w14:textId="1207A41E" w:rsidR="00DF0F5F" w:rsidRPr="00FF50B9" w:rsidRDefault="00DF0F5F" w:rsidP="00BA0B7A">
      <w:p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t>British artist Bruce Munro is best known for immersive large-scale light-based installations inspired largely by his interest in shared human experience. Recording ideas and images in sketchbooks has been his practice for over 30 years. By this means he has captured his responses to stimuli such as music, literature, science, and the world around him for reference, reflection, and subject matter. </w:t>
      </w:r>
      <w:bookmarkStart w:id="3" w:name="OLE_LINK4"/>
      <w:bookmarkStart w:id="4" w:name="OLE_LINK5"/>
      <w:r>
        <w:t xml:space="preserve">This tendency has been combined with a liking for components and an inventive urge for reuse, coupled with career training in manufacture of light. As a </w:t>
      </w:r>
      <w:proofErr w:type="gramStart"/>
      <w:r>
        <w:t>result</w:t>
      </w:r>
      <w:proofErr w:type="gramEnd"/>
      <w:r>
        <w:t xml:space="preserve"> Munro produces both monumental temporary experiential artworks as well as intimate story-pieces.</w:t>
      </w:r>
    </w:p>
    <w:bookmarkEnd w:id="3"/>
    <w:bookmarkEnd w:id="4"/>
    <w:p w14:paraId="3DE72A09" w14:textId="77777777" w:rsidR="00FF50B9" w:rsidRPr="00FF50B9" w:rsidRDefault="00FF50B9" w:rsidP="00FF50B9">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FF50B9">
        <w:rPr>
          <w:rFonts w:ascii="Helvetica" w:eastAsia="Times New Roman" w:hAnsi="Helvetica" w:cs="Helvetica"/>
          <w:color w:val="000000"/>
          <w:sz w:val="24"/>
          <w:szCs w:val="24"/>
        </w:rPr>
        <w:t>An image of the work with attribution</w:t>
      </w:r>
    </w:p>
    <w:p w14:paraId="68448238" w14:textId="77777777" w:rsidR="00FF50B9" w:rsidRPr="00FF50B9" w:rsidRDefault="00FF50B9" w:rsidP="00FF50B9">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FF50B9">
        <w:rPr>
          <w:rFonts w:ascii="Helvetica" w:eastAsia="Times New Roman" w:hAnsi="Helvetica" w:cs="Helvetica"/>
          <w:color w:val="000000"/>
          <w:sz w:val="24"/>
          <w:szCs w:val="24"/>
        </w:rPr>
        <w:t xml:space="preserve">Why or how this </w:t>
      </w:r>
      <w:bookmarkStart w:id="5" w:name="OLE_LINK6"/>
      <w:bookmarkStart w:id="6" w:name="_GoBack"/>
      <w:r w:rsidRPr="00FF50B9">
        <w:rPr>
          <w:rFonts w:ascii="Helvetica" w:eastAsia="Times New Roman" w:hAnsi="Helvetica" w:cs="Helvetica"/>
          <w:color w:val="000000"/>
          <w:sz w:val="24"/>
          <w:szCs w:val="24"/>
        </w:rPr>
        <w:t>relates</w:t>
      </w:r>
      <w:bookmarkEnd w:id="5"/>
      <w:bookmarkEnd w:id="6"/>
      <w:r w:rsidRPr="00FF50B9">
        <w:rPr>
          <w:rFonts w:ascii="Helvetica" w:eastAsia="Times New Roman" w:hAnsi="Helvetica" w:cs="Helvetica"/>
          <w:color w:val="000000"/>
          <w:sz w:val="24"/>
          <w:szCs w:val="24"/>
        </w:rPr>
        <w:t xml:space="preserve"> to issues in physical computing that are being investigated in Experiment 2.</w:t>
      </w:r>
    </w:p>
    <w:p w14:paraId="27448E37" w14:textId="77777777" w:rsidR="00FF50B9" w:rsidRPr="00FF50B9" w:rsidRDefault="00FF50B9" w:rsidP="00FF50B9">
      <w:pPr>
        <w:numPr>
          <w:ilvl w:val="0"/>
          <w:numId w:val="1"/>
        </w:numPr>
        <w:shd w:val="clear" w:color="auto" w:fill="FFFFFF"/>
        <w:spacing w:before="100" w:beforeAutospacing="1" w:after="0" w:line="240" w:lineRule="auto"/>
        <w:ind w:left="375"/>
        <w:rPr>
          <w:rFonts w:ascii="Helvetica" w:eastAsia="Times New Roman" w:hAnsi="Helvetica" w:cs="Helvetica"/>
          <w:color w:val="000000"/>
          <w:sz w:val="24"/>
          <w:szCs w:val="24"/>
        </w:rPr>
      </w:pPr>
      <w:r w:rsidRPr="00FF50B9">
        <w:rPr>
          <w:rFonts w:ascii="Helvetica" w:eastAsia="Times New Roman" w:hAnsi="Helvetica" w:cs="Helvetica"/>
          <w:color w:val="000000"/>
          <w:sz w:val="24"/>
          <w:szCs w:val="24"/>
        </w:rPr>
        <w:t>Works Cited / Bibliography</w:t>
      </w:r>
    </w:p>
    <w:p w14:paraId="56A3852C" w14:textId="77777777" w:rsidR="00370302" w:rsidRDefault="00370302"/>
    <w:sectPr w:rsidR="003703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E2ACC"/>
    <w:multiLevelType w:val="multilevel"/>
    <w:tmpl w:val="FEE65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sLSwMLAwtTQ3NjNU0lEKTi0uzszPAykwrAUALXrEkywAAAA="/>
  </w:docVars>
  <w:rsids>
    <w:rsidRoot w:val="003851FD"/>
    <w:rsid w:val="00147816"/>
    <w:rsid w:val="00233DB5"/>
    <w:rsid w:val="002D3554"/>
    <w:rsid w:val="002E55BC"/>
    <w:rsid w:val="00370302"/>
    <w:rsid w:val="00375AE5"/>
    <w:rsid w:val="003851FD"/>
    <w:rsid w:val="004C5955"/>
    <w:rsid w:val="00501240"/>
    <w:rsid w:val="00662E02"/>
    <w:rsid w:val="00693DF4"/>
    <w:rsid w:val="00837EC9"/>
    <w:rsid w:val="00A065BF"/>
    <w:rsid w:val="00A75B74"/>
    <w:rsid w:val="00B97E16"/>
    <w:rsid w:val="00BA0B7A"/>
    <w:rsid w:val="00BC24C1"/>
    <w:rsid w:val="00BD2EAF"/>
    <w:rsid w:val="00CF48E2"/>
    <w:rsid w:val="00D95709"/>
    <w:rsid w:val="00DF0F5F"/>
    <w:rsid w:val="00FF50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D2AC5"/>
  <w15:chartTrackingRefBased/>
  <w15:docId w15:val="{CB5BDE89-8316-466F-AF66-AC2BDBB37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063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1</Pages>
  <Words>212</Words>
  <Characters>1209</Characters>
  <Application>Microsoft Office Word</Application>
  <DocSecurity>0</DocSecurity>
  <Lines>10</Lines>
  <Paragraphs>2</Paragraphs>
  <ScaleCrop>false</ScaleCrop>
  <Company/>
  <LinksUpToDate>false</LinksUpToDate>
  <CharactersWithSpaces>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 Guan</dc:creator>
  <cp:keywords/>
  <dc:description/>
  <cp:lastModifiedBy>Jie Guan</cp:lastModifiedBy>
  <cp:revision>21</cp:revision>
  <dcterms:created xsi:type="dcterms:W3CDTF">2020-10-19T14:04:00Z</dcterms:created>
  <dcterms:modified xsi:type="dcterms:W3CDTF">2020-10-19T15:35:00Z</dcterms:modified>
</cp:coreProperties>
</file>